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Manyatta Arbovirus Study chik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Manyatta Arbovirus Study chik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57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22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0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5.9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 (37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19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7 (32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9 (54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7 (7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6 (60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 (1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1 (57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 (64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8 (59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1 (42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35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3 (40.3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6:55:00Z</dcterms:created>
  <dcterms:modified xsi:type="dcterms:W3CDTF">2025-10-21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